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6A7717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2E0CC9F1" w:rsidR="007B4A91" w:rsidRDefault="001A3509">
      <w:pPr>
        <w:rPr>
          <w:sz w:val="28"/>
          <w:szCs w:val="28"/>
        </w:rPr>
      </w:pPr>
      <w:r>
        <w:rPr>
          <w:sz w:val="28"/>
          <w:szCs w:val="28"/>
        </w:rPr>
        <w:t>Save Earth</w:t>
      </w:r>
    </w:p>
    <w:p w14:paraId="34A9E19B" w14:textId="77777777" w:rsidR="007B4A91" w:rsidRDefault="006A7717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5A347553" w:rsidR="007B4A91" w:rsidRDefault="001A3509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he goal is to destroy the asteroids </w:t>
      </w:r>
      <w:r w:rsidR="00BD3336">
        <w:rPr>
          <w:sz w:val="28"/>
          <w:szCs w:val="28"/>
        </w:rPr>
        <w:t>for saving earth</w:t>
      </w:r>
      <w:r w:rsidR="00F1034A">
        <w:rPr>
          <w:sz w:val="28"/>
          <w:szCs w:val="28"/>
        </w:rPr>
        <w:t>,</w:t>
      </w:r>
      <w:r>
        <w:rPr>
          <w:sz w:val="28"/>
          <w:szCs w:val="28"/>
        </w:rPr>
        <w:t xml:space="preserve"> </w:t>
      </w:r>
      <w:r w:rsidR="00F1034A">
        <w:rPr>
          <w:sz w:val="28"/>
          <w:szCs w:val="28"/>
        </w:rPr>
        <w:t xml:space="preserve">there would be 5 lives by losing all lives the game will be over </w:t>
      </w:r>
    </w:p>
    <w:p w14:paraId="3D632C61" w14:textId="77777777" w:rsidR="007B4A91" w:rsidRDefault="006A7717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059120BD" w:rsidR="007B4A91" w:rsidRDefault="00BD3336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Aliens have attacked on earth by throwing space asteroids on </w:t>
      </w:r>
      <w:proofErr w:type="spellStart"/>
      <w:proofErr w:type="gramStart"/>
      <w:r>
        <w:rPr>
          <w:sz w:val="28"/>
          <w:szCs w:val="28"/>
        </w:rPr>
        <w:t>earth,our</w:t>
      </w:r>
      <w:proofErr w:type="spellEnd"/>
      <w:proofErr w:type="gram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heros</w:t>
      </w:r>
      <w:proofErr w:type="spellEnd"/>
      <w:r>
        <w:rPr>
          <w:sz w:val="28"/>
          <w:szCs w:val="28"/>
        </w:rPr>
        <w:t xml:space="preserve"> have planned to save our earth from these aliens by using fighting jet </w:t>
      </w:r>
    </w:p>
    <w:p w14:paraId="6102F988" w14:textId="77777777" w:rsidR="007B4A91" w:rsidRDefault="006A7717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6A7717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6A7717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6CCB5B53" w:rsidR="007B4A91" w:rsidRDefault="00BD3336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ighting jet/missil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1EF8AE04" w:rsidR="007B4A91" w:rsidRDefault="00BD3336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Will help to save earth by shooting missile 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17E7F641" w:rsidR="007B4A91" w:rsidRDefault="00702A26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steroid 1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C61F9EB" w:rsidR="007B4A91" w:rsidRDefault="00702A26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 danger to earth</w:t>
            </w: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4F6F0387" w:rsidR="007B4A91" w:rsidRDefault="00702A26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Asteroid </w:t>
            </w:r>
            <w:r>
              <w:rPr>
                <w:sz w:val="28"/>
                <w:szCs w:val="28"/>
              </w:rPr>
              <w:t>2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223BD7A2" w:rsidR="007B4A91" w:rsidRDefault="00702A26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ame as above</w:t>
            </w: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25F2C7BE" w:rsidR="007B4A91" w:rsidRDefault="00702A26" w:rsidP="00702A2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2150"/>
                <w:tab w:val="left" w:pos="3276"/>
              </w:tabs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oin bag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03F9B68C" w:rsidR="007B4A91" w:rsidRDefault="00F1034A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ives 5 more points/score if missile collide</w:t>
            </w: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5EEC7331" w:rsidR="007B4A91" w:rsidRDefault="00F1034A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unicorn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0517F6A4" w:rsidR="007B4A91" w:rsidRDefault="00F1034A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ppear when there a deduction in life</w:t>
            </w: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3972B7EB" w:rsidR="007B4A91" w:rsidRDefault="00702A26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Earth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175250BC" w:rsidR="00702A26" w:rsidRDefault="00702A26" w:rsidP="00702A26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core/</w:t>
            </w:r>
            <w:r w:rsidR="00F1034A">
              <w:rPr>
                <w:sz w:val="28"/>
                <w:szCs w:val="28"/>
              </w:rPr>
              <w:t>lif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2EDB5229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058DE01C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46DF74BA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6A7717">
      <w:pPr>
        <w:rPr>
          <w:sz w:val="28"/>
          <w:szCs w:val="28"/>
        </w:rPr>
      </w:pPr>
      <w:r>
        <w:pict w14:anchorId="09EE1EB3">
          <v:rect id="_x0000_i1069" style="width:0;height:1.5pt" o:hralign="center" o:hrstd="t" o:hr="t" fillcolor="#a0a0a0" stroked="f"/>
        </w:pict>
      </w:r>
    </w:p>
    <w:p w14:paraId="2C39E5BE" w14:textId="41EA7DC1" w:rsidR="007B4A91" w:rsidRDefault="006A7717">
      <w:pPr>
        <w:rPr>
          <w:sz w:val="28"/>
          <w:szCs w:val="28"/>
        </w:rPr>
      </w:pPr>
      <w:r>
        <w:rPr>
          <w:noProof/>
          <w:sz w:val="28"/>
          <w:szCs w:val="28"/>
        </w:rPr>
        <w:lastRenderedPageBreak/>
        <w:drawing>
          <wp:inline distT="0" distB="0" distL="0" distR="0" wp14:anchorId="5BE7231D" wp14:editId="53502C6A">
            <wp:extent cx="6118860" cy="4107180"/>
            <wp:effectExtent l="0" t="0" r="0" b="762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18860" cy="4107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2F6C1C" w14:textId="69B023D8" w:rsidR="007B4A91" w:rsidRDefault="006A7717">
      <w:pPr>
        <w:rPr>
          <w:sz w:val="28"/>
          <w:szCs w:val="28"/>
        </w:rPr>
      </w:pPr>
      <w:r>
        <w:pict w14:anchorId="04988197">
          <v:rect id="_x0000_i1063" style="width:0;height:1.5pt" o:hralign="center" o:hrstd="t" o:hr="t" fillcolor="#a0a0a0" stroked="f"/>
        </w:pict>
      </w:r>
    </w:p>
    <w:p w14:paraId="6A534FF3" w14:textId="77777777" w:rsidR="007B4A91" w:rsidRDefault="006A7717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24B987DE" w14:textId="1E6747D2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  <w:r w:rsidR="006A7717"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1A3509"/>
    <w:rsid w:val="00556965"/>
    <w:rsid w:val="006A7717"/>
    <w:rsid w:val="00702A26"/>
    <w:rsid w:val="007B4A91"/>
    <w:rsid w:val="00BD3336"/>
    <w:rsid w:val="00F103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</TotalTime>
  <Pages>4</Pages>
  <Words>240</Words>
  <Characters>137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Nicole Nicole</cp:lastModifiedBy>
  <cp:revision>3</cp:revision>
  <dcterms:created xsi:type="dcterms:W3CDTF">2021-03-18T05:03:00Z</dcterms:created>
  <dcterms:modified xsi:type="dcterms:W3CDTF">2022-01-07T18:38:00Z</dcterms:modified>
</cp:coreProperties>
</file>